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48620E90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  <w:r w:rsidR="00CF312C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F312C" w:rsidRPr="00CF5570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 w:rsidR="00CF312C">
        <w:rPr>
          <w:rFonts w:ascii="Arial" w:hAnsi="Arial" w:cs="Arial"/>
          <w:bCs/>
          <w:sz w:val="24"/>
          <w:lang w:val="en-CA"/>
        </w:rPr>
        <w:t xml:space="preserve"> </w:t>
      </w:r>
      <w:bookmarkStart w:id="0" w:name="_GoBack"/>
      <w:bookmarkEnd w:id="0"/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26AE1922" w14:textId="0006F403" w:rsidR="00773BAF" w:rsidRDefault="00773BAF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6BEDE91" w14:textId="2E205B09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 xml:space="preserve">, &amp; Brass, M. (In Prep.). </w:t>
      </w:r>
      <w:r w:rsidR="005E2CC6" w:rsidRPr="005E2CC6">
        <w:rPr>
          <w:rFonts w:ascii="Arial" w:hAnsi="Arial" w:cs="Arial"/>
          <w:bCs/>
          <w:sz w:val="24"/>
          <w:lang w:val="en-CA"/>
        </w:rPr>
        <w:t xml:space="preserve">Using a Veto Paradigm to Investigate the Decision Model of </w:t>
      </w:r>
      <w:proofErr w:type="spellStart"/>
      <w:r w:rsidR="005E2CC6" w:rsidRPr="005E2CC6">
        <w:rPr>
          <w:rFonts w:ascii="Arial" w:hAnsi="Arial" w:cs="Arial"/>
          <w:bCs/>
          <w:sz w:val="24"/>
          <w:lang w:val="en-CA"/>
        </w:rPr>
        <w:t>Libet</w:t>
      </w:r>
      <w:proofErr w:type="spellEnd"/>
      <w:r w:rsidR="005E2CC6" w:rsidRPr="005E2CC6">
        <w:rPr>
          <w:rFonts w:ascii="Arial" w:hAnsi="Arial" w:cs="Arial"/>
          <w:bCs/>
          <w:sz w:val="24"/>
          <w:lang w:val="en-CA"/>
        </w:rPr>
        <w:t>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</w:p>
    <w:p w14:paraId="336D1FFE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2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DCABB" w14:textId="77777777" w:rsidR="00B332B1" w:rsidRDefault="00B332B1" w:rsidP="00C7713F">
      <w:pPr>
        <w:spacing w:after="0" w:line="240" w:lineRule="auto"/>
      </w:pPr>
      <w:r>
        <w:separator/>
      </w:r>
    </w:p>
  </w:endnote>
  <w:endnote w:type="continuationSeparator" w:id="0">
    <w:p w14:paraId="55128344" w14:textId="77777777" w:rsidR="00B332B1" w:rsidRDefault="00B332B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3093E" w14:textId="77777777" w:rsidR="00B332B1" w:rsidRDefault="00B332B1" w:rsidP="00C7713F">
      <w:pPr>
        <w:spacing w:after="0" w:line="240" w:lineRule="auto"/>
      </w:pPr>
      <w:r>
        <w:separator/>
      </w:r>
    </w:p>
  </w:footnote>
  <w:footnote w:type="continuationSeparator" w:id="0">
    <w:p w14:paraId="224AC128" w14:textId="77777777" w:rsidR="00B332B1" w:rsidRDefault="00B332B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83A103-6C1F-4794-A5F8-5B7C6A7CE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11</Words>
  <Characters>1203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49</cp:revision>
  <cp:lastPrinted>2022-11-11T08:17:00Z</cp:lastPrinted>
  <dcterms:created xsi:type="dcterms:W3CDTF">2022-11-11T08:17:00Z</dcterms:created>
  <dcterms:modified xsi:type="dcterms:W3CDTF">2023-10-31T15:03:00Z</dcterms:modified>
</cp:coreProperties>
</file>